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46B077" w14:textId="68A961CA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(Submission deadline: 202</w:t>
      </w:r>
      <w:r w:rsidR="00E1376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6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</w:t>
      </w:r>
      <w:r w:rsidR="00E1376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03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</w:t>
      </w:r>
      <w:r w:rsidR="00E1376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15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</w:t>
      </w:r>
      <w:r w:rsidR="00E13761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Sun</w:t>
      </w:r>
      <w:r>
        <w:rPr>
          <w:rFonts w:ascii="Times New Roman" w:hAnsi="Times New Roman" w:cs="Times New Roman" w:hint="eastAsia"/>
          <w:i/>
          <w:iCs/>
          <w:sz w:val="24"/>
          <w:szCs w:val="24"/>
          <w:highlight w:val="yellow"/>
        </w:rPr>
        <w:t xml:space="preserve"> 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(</w:t>
      </w:r>
      <w:r>
        <w:rPr>
          <w:rFonts w:ascii="Times New Roman" w:hAnsi="Times New Roman" w:cs="Times New Roman" w:hint="eastAsia"/>
          <w:i/>
          <w:iCs/>
          <w:sz w:val="24"/>
          <w:szCs w:val="24"/>
          <w:highlight w:val="yellow"/>
        </w:rPr>
        <w:t>23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:</w:t>
      </w:r>
      <w:r>
        <w:rPr>
          <w:rFonts w:ascii="Times New Roman" w:hAnsi="Times New Roman" w:cs="Times New Roman" w:hint="eastAsia"/>
          <w:i/>
          <w:iCs/>
          <w:sz w:val="24"/>
          <w:szCs w:val="24"/>
          <w:highlight w:val="yellow"/>
        </w:rPr>
        <w:t>59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</w:t>
      </w:r>
      <w:r w:rsidR="008A5B52">
        <w:rPr>
          <w:rFonts w:ascii="Times New Roman" w:hAnsi="Times New Roman" w:cs="Times New Roman" w:hint="eastAsia"/>
          <w:i/>
          <w:iCs/>
          <w:sz w:val="24"/>
          <w:szCs w:val="24"/>
          <w:highlight w:val="yellow"/>
        </w:rPr>
        <w:t>Beijing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time)) </w:t>
      </w:r>
    </w:p>
    <w:p w14:paraId="0882DE1E" w14:textId="2063E89E" w:rsidR="00615397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Format of the abstract</w:t>
      </w:r>
    </w:p>
    <w:p w14:paraId="2E6D2A4A" w14:textId="77777777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1A8BB16" w14:textId="582BAA3B" w:rsidR="00651ADE" w:rsidRPr="00651ADE" w:rsidRDefault="00651ADE" w:rsidP="00651ADE">
      <w:pPr>
        <w:adjustRightInd w:val="0"/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51AD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bstract Template for ICBS202</w:t>
      </w:r>
      <w:r w:rsidR="00E1376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6</w:t>
      </w:r>
    </w:p>
    <w:p w14:paraId="1AE6B77C" w14:textId="77777777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3853107" w14:textId="77777777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ECA56CA" w14:textId="35B233DB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51ADE">
        <w:rPr>
          <w:rFonts w:ascii="Times New Roman" w:hAnsi="Times New Roman" w:cs="Times New Roman"/>
          <w:b/>
          <w:bCs/>
          <w:sz w:val="28"/>
          <w:szCs w:val="28"/>
        </w:rPr>
        <w:t>Title: A Review on Biogas Upgrading in Anaerobic Digestion Systems Treating Organic Solids and Wastewaters via Biogas Recirculation (</w:t>
      </w:r>
      <w:r w:rsidRPr="00651ADE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14 point font</w:t>
      </w:r>
      <w:r w:rsidRPr="00651ADE">
        <w:rPr>
          <w:rFonts w:ascii="Times New Roman" w:hAnsi="Times New Roman" w:cs="Times New Roman"/>
          <w:b/>
          <w:bCs/>
          <w:sz w:val="28"/>
          <w:szCs w:val="28"/>
        </w:rPr>
        <w:t xml:space="preserve">) </w:t>
      </w:r>
    </w:p>
    <w:p w14:paraId="7EBA612B" w14:textId="539BE5C3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51A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rst A. Author</w:t>
      </w:r>
      <w:r w:rsidRPr="00651AD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* 1</w:t>
      </w:r>
      <w:r w:rsidRPr="00651A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Second B. Author</w:t>
      </w:r>
      <w:r w:rsidRPr="00651AD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2</w:t>
      </w:r>
      <w:r w:rsidRPr="00651A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Third C. Author</w:t>
      </w:r>
      <w:r w:rsidRPr="00651AD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1, 2</w:t>
      </w:r>
    </w:p>
    <w:p w14:paraId="4F2EB0D9" w14:textId="1C3FB8A9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D4342FB" w14:textId="36F5C614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51ADE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 w:hint="eastAsia"/>
          <w:i/>
          <w:iCs/>
          <w:sz w:val="24"/>
          <w:szCs w:val="24"/>
          <w:vertAlign w:val="superscript"/>
        </w:rPr>
        <w:t xml:space="preserve"> </w:t>
      </w:r>
      <w:r w:rsidRPr="00651ADE">
        <w:rPr>
          <w:rFonts w:ascii="Times New Roman" w:hAnsi="Times New Roman" w:cs="Times New Roman"/>
          <w:i/>
          <w:iCs/>
          <w:sz w:val="24"/>
          <w:szCs w:val="24"/>
        </w:rPr>
        <w:t xml:space="preserve">Author’s Department, Institution, Country  </w:t>
      </w:r>
    </w:p>
    <w:p w14:paraId="286D8255" w14:textId="516C6996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51ADE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Pr="00651ADE">
        <w:rPr>
          <w:rFonts w:ascii="Times New Roman" w:hAnsi="Times New Roman" w:cs="Times New Roman"/>
          <w:i/>
          <w:iCs/>
          <w:sz w:val="24"/>
          <w:szCs w:val="24"/>
        </w:rPr>
        <w:t xml:space="preserve"> Author’s Department, Institution, Country  </w:t>
      </w:r>
    </w:p>
    <w:p w14:paraId="0C2DC6FB" w14:textId="6E1EB175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1ADE">
        <w:rPr>
          <w:rFonts w:ascii="Times New Roman" w:hAnsi="Times New Roman" w:cs="Times New Roman"/>
          <w:i/>
          <w:iCs/>
          <w:sz w:val="24"/>
          <w:szCs w:val="24"/>
        </w:rPr>
        <w:t>*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651ADE">
        <w:rPr>
          <w:rFonts w:ascii="Times New Roman" w:hAnsi="Times New Roman" w:cs="Times New Roman"/>
          <w:i/>
          <w:iCs/>
          <w:sz w:val="24"/>
          <w:szCs w:val="24"/>
        </w:rPr>
        <w:t>Corresponding author. Email: correspondingauthor@aaaa.bbb</w:t>
      </w:r>
      <w:r w:rsidRPr="00651AD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374554" w14:textId="18D67AEF" w:rsid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F4F080F" w14:textId="77777777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A2F5584" w14:textId="53703AE7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1ADE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Pr="00651ADE">
        <w:rPr>
          <w:rFonts w:ascii="Times New Roman" w:hAnsi="Times New Roman" w:cs="Times New Roman"/>
          <w:sz w:val="24"/>
          <w:szCs w:val="24"/>
        </w:rPr>
        <w:t xml:space="preserve">Abstract must be written in English 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within one A4 page</w:t>
      </w:r>
      <w:r w:rsidRPr="00651ADE">
        <w:rPr>
          <w:rFonts w:ascii="Times New Roman" w:hAnsi="Times New Roman" w:cs="Times New Roman"/>
          <w:sz w:val="24"/>
          <w:szCs w:val="24"/>
        </w:rPr>
        <w:t xml:space="preserve"> with all margins 3 cm from the corresponding edges. Only the PDF files (.pdf) will be accepted. We recommend using </w:t>
      </w:r>
      <w:r w:rsidRPr="00651ADE">
        <w:rPr>
          <w:rFonts w:ascii="Times New Roman" w:hAnsi="Times New Roman" w:cs="Times New Roman"/>
          <w:sz w:val="24"/>
          <w:szCs w:val="24"/>
          <w:highlight w:val="yellow"/>
        </w:rPr>
        <w:t>Times New Roman font size 12 and 1.15 spacing</w:t>
      </w:r>
      <w:r w:rsidRPr="00651ADE">
        <w:rPr>
          <w:rFonts w:ascii="Times New Roman" w:hAnsi="Times New Roman" w:cs="Times New Roman"/>
          <w:sz w:val="24"/>
          <w:szCs w:val="24"/>
        </w:rPr>
        <w:t xml:space="preserve"> throughout the </w:t>
      </w:r>
      <w:r w:rsidRPr="00651ADE">
        <w:rPr>
          <w:rFonts w:ascii="Times New Roman" w:hAnsi="Times New Roman" w:cs="Times New Roman"/>
          <w:b/>
          <w:bCs/>
          <w:sz w:val="24"/>
          <w:szCs w:val="24"/>
        </w:rPr>
        <w:t>abstract.</w:t>
      </w:r>
      <w:r w:rsidRPr="00651AD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B95B81" w14:textId="3AAD4040" w:rsidR="00651ADE" w:rsidRPr="00651ADE" w:rsidRDefault="00651ADE" w:rsidP="00651ADE">
      <w:pPr>
        <w:adjustRightInd w:val="0"/>
        <w:snapToGrid w:val="0"/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651ADE">
        <w:rPr>
          <w:rFonts w:ascii="Times New Roman" w:hAnsi="Times New Roman" w:cs="Times New Roman"/>
          <w:sz w:val="24"/>
          <w:szCs w:val="24"/>
        </w:rPr>
        <w:t xml:space="preserve">The abstract should substantially outline the contents of the presentation. The body of the abstract should include the following information: Research background and objectives, Methods, Results, and Conclusions with no need of using these subtitles in the abstract. Figures and tables are optional depending on the contents and page arrangement. </w:t>
      </w:r>
      <w:r w:rsidRPr="00651ADE">
        <w:rPr>
          <w:rFonts w:ascii="Times New Roman" w:hAnsi="Times New Roman" w:cs="Times New Roman"/>
          <w:sz w:val="24"/>
          <w:szCs w:val="24"/>
          <w:highlight w:val="yellow"/>
        </w:rPr>
        <w:t>(≤</w:t>
      </w:r>
      <w:r w:rsidR="008A5B52">
        <w:rPr>
          <w:rFonts w:ascii="Times New Roman" w:hAnsi="Times New Roman" w:cs="Times New Roman" w:hint="eastAsia"/>
          <w:sz w:val="24"/>
          <w:szCs w:val="24"/>
          <w:highlight w:val="yellow"/>
        </w:rPr>
        <w:t>200</w:t>
      </w:r>
      <w:r w:rsidRPr="00651ADE">
        <w:rPr>
          <w:rFonts w:ascii="Times New Roman" w:hAnsi="Times New Roman" w:cs="Times New Roman"/>
          <w:sz w:val="24"/>
          <w:szCs w:val="24"/>
          <w:highlight w:val="yellow"/>
        </w:rPr>
        <w:t xml:space="preserve"> words)</w:t>
      </w:r>
    </w:p>
    <w:p w14:paraId="12F85AB4" w14:textId="77777777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1AD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08F6E4" w14:textId="7158186F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1ADE">
        <w:rPr>
          <w:rFonts w:ascii="Times New Roman" w:hAnsi="Times New Roman" w:cs="Times New Roman"/>
          <w:b/>
          <w:bCs/>
          <w:sz w:val="24"/>
          <w:szCs w:val="24"/>
        </w:rPr>
        <w:t xml:space="preserve">Keywords: </w:t>
      </w:r>
      <w:r w:rsidRPr="00651ADE">
        <w:rPr>
          <w:rFonts w:ascii="Times New Roman" w:hAnsi="Times New Roman" w:cs="Times New Roman"/>
          <w:sz w:val="24"/>
          <w:szCs w:val="24"/>
        </w:rPr>
        <w:t xml:space="preserve">Up to </w:t>
      </w:r>
      <w:r w:rsidRPr="00651ADE">
        <w:rPr>
          <w:rFonts w:ascii="Times New Roman" w:hAnsi="Times New Roman" w:cs="Times New Roman"/>
          <w:sz w:val="24"/>
          <w:szCs w:val="24"/>
          <w:highlight w:val="yellow"/>
        </w:rPr>
        <w:t>6 words</w:t>
      </w:r>
      <w:r w:rsidRPr="00651ADE">
        <w:rPr>
          <w:rFonts w:ascii="Times New Roman" w:hAnsi="Times New Roman" w:cs="Times New Roman"/>
          <w:sz w:val="24"/>
          <w:szCs w:val="24"/>
        </w:rPr>
        <w:t xml:space="preserve"> arranged in </w:t>
      </w:r>
      <w:r w:rsidRPr="00651ADE">
        <w:rPr>
          <w:rFonts w:ascii="Times New Roman" w:hAnsi="Times New Roman" w:cs="Times New Roman"/>
          <w:sz w:val="24"/>
          <w:szCs w:val="24"/>
          <w:highlight w:val="yellow"/>
        </w:rPr>
        <w:t>alphabetical order separated</w:t>
      </w:r>
      <w:r w:rsidRPr="00651ADE">
        <w:rPr>
          <w:rFonts w:ascii="Times New Roman" w:hAnsi="Times New Roman" w:cs="Times New Roman"/>
          <w:sz w:val="24"/>
          <w:szCs w:val="24"/>
        </w:rPr>
        <w:t xml:space="preserve"> by a semi-colon. </w:t>
      </w:r>
    </w:p>
    <w:p w14:paraId="443548FE" w14:textId="6CF44E95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1ADE">
        <w:rPr>
          <w:rFonts w:ascii="Times New Roman" w:hAnsi="Times New Roman" w:cs="Times New Roman"/>
          <w:sz w:val="24"/>
          <w:szCs w:val="24"/>
        </w:rPr>
        <w:t>(</w:t>
      </w:r>
      <w:r w:rsidRPr="00651ADE">
        <w:rPr>
          <w:rFonts w:ascii="Times New Roman" w:hAnsi="Times New Roman" w:cs="Times New Roman"/>
          <w:sz w:val="24"/>
          <w:szCs w:val="24"/>
          <w:highlight w:val="yellow"/>
        </w:rPr>
        <w:t>Specific requirement: Yellow marked</w:t>
      </w:r>
      <w:r w:rsidRPr="00651ADE">
        <w:rPr>
          <w:rFonts w:ascii="Times New Roman" w:hAnsi="Times New Roman" w:cs="Times New Roman"/>
          <w:sz w:val="24"/>
          <w:szCs w:val="24"/>
        </w:rPr>
        <w:t>)</w:t>
      </w:r>
    </w:p>
    <w:sectPr w:rsidR="00651ADE" w:rsidRPr="00651ADE" w:rsidSect="00AA45D6">
      <w:pgSz w:w="11906" w:h="16838"/>
      <w:pgMar w:top="1701" w:right="1701" w:bottom="170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4902DA" w14:textId="77777777" w:rsidR="00AB233E" w:rsidRDefault="00AB233E" w:rsidP="00651ADE">
      <w:r>
        <w:separator/>
      </w:r>
    </w:p>
  </w:endnote>
  <w:endnote w:type="continuationSeparator" w:id="0">
    <w:p w14:paraId="64DDEA98" w14:textId="77777777" w:rsidR="00AB233E" w:rsidRDefault="00AB233E" w:rsidP="00651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BBFB6E" w14:textId="77777777" w:rsidR="00AB233E" w:rsidRDefault="00AB233E" w:rsidP="00651ADE">
      <w:r>
        <w:separator/>
      </w:r>
    </w:p>
  </w:footnote>
  <w:footnote w:type="continuationSeparator" w:id="0">
    <w:p w14:paraId="6516B823" w14:textId="77777777" w:rsidR="00AB233E" w:rsidRDefault="00AB233E" w:rsidP="00651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B1D5D87"/>
    <w:multiLevelType w:val="hybridMultilevel"/>
    <w:tmpl w:val="1A7EB2E0"/>
    <w:lvl w:ilvl="0" w:tplc="EBF6C228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  <w:i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437986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N7U0MTaxsDQBAiUdpeDU4uLM/DyQAsNaAFkyWbEsAAAA"/>
  </w:docVars>
  <w:rsids>
    <w:rsidRoot w:val="008F6E1A"/>
    <w:rsid w:val="000C47E4"/>
    <w:rsid w:val="001D04B9"/>
    <w:rsid w:val="001F3363"/>
    <w:rsid w:val="002D50BB"/>
    <w:rsid w:val="00403B9E"/>
    <w:rsid w:val="0049362C"/>
    <w:rsid w:val="00615397"/>
    <w:rsid w:val="00651ADE"/>
    <w:rsid w:val="006D3783"/>
    <w:rsid w:val="006F17EA"/>
    <w:rsid w:val="008A5B52"/>
    <w:rsid w:val="008F6E1A"/>
    <w:rsid w:val="00901833"/>
    <w:rsid w:val="00910A37"/>
    <w:rsid w:val="00964AE0"/>
    <w:rsid w:val="00AA45D6"/>
    <w:rsid w:val="00AB233E"/>
    <w:rsid w:val="00B308EC"/>
    <w:rsid w:val="00E1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3CB210"/>
  <w15:chartTrackingRefBased/>
  <w15:docId w15:val="{C95BC1D3-8D81-464D-AC03-144D152C2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F6E1A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F6E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F6E1A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F6E1A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F6E1A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F6E1A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F6E1A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F6E1A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F6E1A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F6E1A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8F6E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8F6E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8F6E1A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8F6E1A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8F6E1A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8F6E1A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8F6E1A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8F6E1A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8F6E1A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8F6E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F6E1A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8F6E1A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8F6E1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8F6E1A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8F6E1A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8F6E1A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8F6E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8F6E1A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8F6E1A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651AD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651ADE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651AD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651AD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1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xiang WANG</dc:creator>
  <cp:keywords/>
  <dc:description/>
  <cp:lastModifiedBy>Dr. CHEN Xingyu</cp:lastModifiedBy>
  <cp:revision>5</cp:revision>
  <dcterms:created xsi:type="dcterms:W3CDTF">2024-04-19T05:34:00Z</dcterms:created>
  <dcterms:modified xsi:type="dcterms:W3CDTF">2025-12-29T02:22:00Z</dcterms:modified>
</cp:coreProperties>
</file>